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613B" w:rsidRPr="0034708E" w:rsidRDefault="00BD5E36" w:rsidP="00BD5E36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Dear Colleague</w:t>
      </w:r>
      <w:r w:rsidR="007A7EBE" w:rsidRPr="0034708E">
        <w:rPr>
          <w:rFonts w:asciiTheme="majorBidi" w:hAnsiTheme="majorBidi" w:cstheme="majorBidi"/>
          <w:sz w:val="24"/>
          <w:szCs w:val="24"/>
        </w:rPr>
        <w:t>:</w:t>
      </w:r>
    </w:p>
    <w:p w:rsidR="00BD5E36" w:rsidRPr="0034708E" w:rsidRDefault="00BD5E36" w:rsidP="00BD5E36">
      <w:pPr>
        <w:rPr>
          <w:rFonts w:asciiTheme="majorBidi" w:hAnsiTheme="majorBidi" w:cstheme="majorBidi"/>
          <w:sz w:val="24"/>
          <w:szCs w:val="24"/>
        </w:rPr>
      </w:pPr>
    </w:p>
    <w:p w:rsidR="00BD5E36" w:rsidRPr="0034708E" w:rsidRDefault="00D17085" w:rsidP="0034708E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This questionnaire has been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 designed to </w:t>
      </w:r>
      <w:r w:rsidR="00BD5E36" w:rsidRPr="0034708E">
        <w:rPr>
          <w:rFonts w:asciiTheme="majorBidi" w:hAnsiTheme="majorBidi" w:cstheme="majorBidi"/>
          <w:sz w:val="24"/>
          <w:szCs w:val="24"/>
        </w:rPr>
        <w:t xml:space="preserve">assess the factors affecting self-directed learning </w:t>
      </w:r>
      <w:r w:rsidR="00F65917" w:rsidRPr="0034708E">
        <w:rPr>
          <w:rFonts w:asciiTheme="majorBidi" w:hAnsiTheme="majorBidi" w:cstheme="majorBidi"/>
          <w:sz w:val="24"/>
          <w:szCs w:val="24"/>
        </w:rPr>
        <w:t>among</w:t>
      </w:r>
      <w:r w:rsidR="00BD5E36" w:rsidRPr="0034708E">
        <w:rPr>
          <w:rFonts w:asciiTheme="majorBidi" w:hAnsiTheme="majorBidi" w:cstheme="majorBidi"/>
          <w:sz w:val="24"/>
          <w:szCs w:val="24"/>
        </w:rPr>
        <w:t xml:space="preserve"> virtual students </w:t>
      </w:r>
      <w:r w:rsidR="0034708E">
        <w:rPr>
          <w:rFonts w:asciiTheme="majorBidi" w:hAnsiTheme="majorBidi" w:cstheme="majorBidi"/>
          <w:sz w:val="24"/>
          <w:szCs w:val="24"/>
        </w:rPr>
        <w:t>in</w:t>
      </w:r>
      <w:r w:rsidR="00BD5E36" w:rsidRPr="0034708E">
        <w:rPr>
          <w:rFonts w:asciiTheme="majorBidi" w:hAnsiTheme="majorBidi" w:cstheme="majorBidi"/>
          <w:sz w:val="24"/>
          <w:szCs w:val="24"/>
        </w:rPr>
        <w:t xml:space="preserve"> </w:t>
      </w:r>
      <w:r w:rsidR="007A7EBE" w:rsidRPr="0034708E">
        <w:rPr>
          <w:rFonts w:asciiTheme="majorBidi" w:hAnsiTheme="majorBidi" w:cstheme="majorBidi"/>
          <w:sz w:val="24"/>
          <w:szCs w:val="24"/>
        </w:rPr>
        <w:t>post</w:t>
      </w:r>
      <w:r w:rsidR="00F65917" w:rsidRPr="0034708E">
        <w:rPr>
          <w:rFonts w:asciiTheme="majorBidi" w:hAnsiTheme="majorBidi" w:cstheme="majorBidi"/>
          <w:sz w:val="24"/>
          <w:szCs w:val="24"/>
        </w:rPr>
        <w:t>graduate education</w:t>
      </w:r>
      <w:r w:rsidR="00BD5E36" w:rsidRPr="0034708E">
        <w:rPr>
          <w:rFonts w:asciiTheme="majorBidi" w:hAnsiTheme="majorBidi" w:cstheme="majorBidi"/>
          <w:sz w:val="24"/>
          <w:szCs w:val="24"/>
        </w:rPr>
        <w:t xml:space="preserve">. </w:t>
      </w:r>
      <w:r w:rsidR="007A7EBE" w:rsidRPr="0034708E">
        <w:rPr>
          <w:rFonts w:asciiTheme="majorBidi" w:hAnsiTheme="majorBidi" w:cstheme="majorBidi"/>
          <w:sz w:val="24"/>
          <w:szCs w:val="24"/>
        </w:rPr>
        <w:t>The results of this questionnaire can be used in planning to improve the learning situation of virtual students across the country.</w:t>
      </w:r>
    </w:p>
    <w:p w:rsidR="007A7EBE" w:rsidRPr="0034708E" w:rsidRDefault="007A7EBE" w:rsidP="00976E8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 xml:space="preserve">Please read each question carefully and </w:t>
      </w:r>
      <w:r w:rsidR="00976E8A" w:rsidRPr="0034708E">
        <w:rPr>
          <w:rFonts w:asciiTheme="majorBidi" w:hAnsiTheme="majorBidi" w:cstheme="majorBidi"/>
          <w:sz w:val="24"/>
          <w:szCs w:val="24"/>
        </w:rPr>
        <w:t>define</w:t>
      </w:r>
      <w:r w:rsidRPr="0034708E">
        <w:rPr>
          <w:rFonts w:asciiTheme="majorBidi" w:hAnsiTheme="majorBidi" w:cstheme="majorBidi"/>
          <w:sz w:val="24"/>
          <w:szCs w:val="24"/>
        </w:rPr>
        <w:t xml:space="preserve"> your level of agreement and disagreement by choosing one of the 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following </w:t>
      </w:r>
      <w:r w:rsidRPr="0034708E">
        <w:rPr>
          <w:rFonts w:asciiTheme="majorBidi" w:hAnsiTheme="majorBidi" w:cstheme="majorBidi"/>
          <w:sz w:val="24"/>
          <w:szCs w:val="24"/>
        </w:rPr>
        <w:t>options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: </w:t>
      </w:r>
      <w:r w:rsidR="00976E8A" w:rsidRPr="0034708E">
        <w:rPr>
          <w:rFonts w:asciiTheme="majorBidi" w:hAnsiTheme="majorBidi" w:cstheme="majorBidi"/>
          <w:sz w:val="24"/>
          <w:szCs w:val="24"/>
        </w:rPr>
        <w:t>Strongly</w:t>
      </w:r>
      <w:r w:rsidRPr="0034708E">
        <w:rPr>
          <w:rFonts w:asciiTheme="majorBidi" w:hAnsiTheme="majorBidi" w:cstheme="majorBidi"/>
          <w:sz w:val="24"/>
          <w:szCs w:val="24"/>
        </w:rPr>
        <w:t xml:space="preserve"> 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Agree, </w:t>
      </w:r>
      <w:r w:rsidR="00976E8A" w:rsidRPr="0034708E">
        <w:rPr>
          <w:rFonts w:asciiTheme="majorBidi" w:hAnsiTheme="majorBidi" w:cstheme="majorBidi"/>
          <w:sz w:val="24"/>
          <w:szCs w:val="24"/>
        </w:rPr>
        <w:t>A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gree, </w:t>
      </w:r>
      <w:r w:rsidR="00976E8A" w:rsidRPr="0034708E">
        <w:rPr>
          <w:rFonts w:asciiTheme="majorBidi" w:hAnsiTheme="majorBidi" w:cstheme="majorBidi"/>
          <w:sz w:val="24"/>
          <w:szCs w:val="24"/>
        </w:rPr>
        <w:t>No I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dea, </w:t>
      </w:r>
      <w:r w:rsidR="00976E8A" w:rsidRPr="0034708E">
        <w:rPr>
          <w:rFonts w:asciiTheme="majorBidi" w:hAnsiTheme="majorBidi" w:cstheme="majorBidi"/>
          <w:sz w:val="24"/>
          <w:szCs w:val="24"/>
        </w:rPr>
        <w:t>D</w:t>
      </w:r>
      <w:r w:rsidR="00F65917" w:rsidRPr="0034708E">
        <w:rPr>
          <w:rFonts w:asciiTheme="majorBidi" w:hAnsiTheme="majorBidi" w:cstheme="majorBidi"/>
          <w:sz w:val="24"/>
          <w:szCs w:val="24"/>
        </w:rPr>
        <w:t xml:space="preserve">isagree, and </w:t>
      </w:r>
      <w:r w:rsidR="00976E8A" w:rsidRPr="0034708E">
        <w:rPr>
          <w:rFonts w:asciiTheme="majorBidi" w:hAnsiTheme="majorBidi" w:cstheme="majorBidi"/>
          <w:sz w:val="24"/>
          <w:szCs w:val="24"/>
        </w:rPr>
        <w:t>Strongly D</w:t>
      </w:r>
      <w:r w:rsidR="00F65917" w:rsidRPr="0034708E">
        <w:rPr>
          <w:rFonts w:asciiTheme="majorBidi" w:hAnsiTheme="majorBidi" w:cstheme="majorBidi"/>
          <w:sz w:val="24"/>
          <w:szCs w:val="24"/>
        </w:rPr>
        <w:t>isagree</w:t>
      </w:r>
      <w:r w:rsidR="00976E8A" w:rsidRPr="0034708E">
        <w:rPr>
          <w:rFonts w:asciiTheme="majorBidi" w:hAnsiTheme="majorBidi" w:cstheme="majorBidi"/>
          <w:sz w:val="24"/>
          <w:szCs w:val="24"/>
        </w:rPr>
        <w:t>.</w:t>
      </w:r>
    </w:p>
    <w:p w:rsidR="00976E8A" w:rsidRPr="0034708E" w:rsidRDefault="00976E8A" w:rsidP="00AE1CD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Please answer all questions.</w:t>
      </w:r>
    </w:p>
    <w:p w:rsidR="00976E8A" w:rsidRPr="0034708E" w:rsidRDefault="00F65917" w:rsidP="00976E8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The m</w:t>
      </w:r>
      <w:r w:rsidR="00976E8A" w:rsidRPr="0034708E">
        <w:rPr>
          <w:rFonts w:asciiTheme="majorBidi" w:hAnsiTheme="majorBidi" w:cstheme="majorBidi"/>
          <w:sz w:val="24"/>
          <w:szCs w:val="24"/>
        </w:rPr>
        <w:t>aximum time required for answering this questionnaire will be 15 minutes.</w:t>
      </w:r>
    </w:p>
    <w:p w:rsidR="00976E8A" w:rsidRPr="0034708E" w:rsidRDefault="00976E8A" w:rsidP="00976E8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All information provided by you remains confidential.</w:t>
      </w:r>
    </w:p>
    <w:p w:rsidR="00976E8A" w:rsidRPr="0034708E" w:rsidRDefault="00976E8A" w:rsidP="00976E8A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Thank you in advance for your cooperation and time.</w:t>
      </w:r>
    </w:p>
    <w:p w:rsidR="00976E8A" w:rsidRPr="0034708E" w:rsidRDefault="00976E8A" w:rsidP="00976E8A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 xml:space="preserve"> Gender: Female </w:t>
      </w:r>
      <w:r w:rsidRPr="0034708E">
        <w:rPr>
          <w:rFonts w:asciiTheme="majorBidi" w:hAnsiTheme="majorBidi" w:cstheme="majorBidi"/>
          <w:sz w:val="24"/>
          <w:szCs w:val="24"/>
        </w:rPr>
        <w:sym w:font="Wingdings" w:char="F072"/>
      </w:r>
      <w:r w:rsidRPr="0034708E">
        <w:rPr>
          <w:rFonts w:asciiTheme="majorBidi" w:hAnsiTheme="majorBidi" w:cstheme="majorBidi"/>
          <w:sz w:val="24"/>
          <w:szCs w:val="24"/>
        </w:rPr>
        <w:tab/>
        <w:t xml:space="preserve">Male </w:t>
      </w:r>
      <w:r w:rsidRPr="0034708E">
        <w:rPr>
          <w:rFonts w:asciiTheme="majorBidi" w:hAnsiTheme="majorBidi" w:cstheme="majorBidi"/>
          <w:sz w:val="24"/>
          <w:szCs w:val="24"/>
        </w:rPr>
        <w:sym w:font="Wingdings" w:char="F072"/>
      </w:r>
      <w:r w:rsidRPr="0034708E">
        <w:rPr>
          <w:rFonts w:asciiTheme="majorBidi" w:hAnsiTheme="majorBidi" w:cstheme="majorBidi"/>
          <w:sz w:val="24"/>
          <w:szCs w:val="24"/>
        </w:rPr>
        <w:tab/>
      </w:r>
      <w:r w:rsidRPr="0034708E">
        <w:rPr>
          <w:rFonts w:asciiTheme="majorBidi" w:hAnsiTheme="majorBidi" w:cstheme="majorBidi"/>
          <w:sz w:val="24"/>
          <w:szCs w:val="24"/>
        </w:rPr>
        <w:tab/>
      </w:r>
      <w:r w:rsidRPr="0034708E">
        <w:rPr>
          <w:rFonts w:asciiTheme="majorBidi" w:hAnsiTheme="majorBidi" w:cstheme="majorBidi"/>
          <w:sz w:val="24"/>
          <w:szCs w:val="24"/>
        </w:rPr>
        <w:tab/>
        <w:t xml:space="preserve">Age (in Years): </w:t>
      </w:r>
    </w:p>
    <w:p w:rsidR="00976E8A" w:rsidRPr="0034708E" w:rsidRDefault="00976E8A" w:rsidP="00976E8A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Field of Study:</w:t>
      </w:r>
    </w:p>
    <w:p w:rsidR="00976E8A" w:rsidRPr="0034708E" w:rsidRDefault="00976E8A" w:rsidP="00976E8A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>Faculty Name:</w:t>
      </w:r>
    </w:p>
    <w:p w:rsidR="00976E8A" w:rsidRPr="0034708E" w:rsidRDefault="00976E8A" w:rsidP="0034708E">
      <w:pPr>
        <w:rPr>
          <w:rFonts w:asciiTheme="majorBidi" w:hAnsiTheme="majorBidi" w:cstheme="majorBidi"/>
          <w:sz w:val="24"/>
          <w:szCs w:val="24"/>
        </w:rPr>
      </w:pPr>
      <w:r w:rsidRPr="0034708E">
        <w:rPr>
          <w:rFonts w:asciiTheme="majorBidi" w:hAnsiTheme="majorBidi" w:cstheme="majorBidi"/>
          <w:sz w:val="24"/>
          <w:szCs w:val="24"/>
        </w:rPr>
        <w:t xml:space="preserve">Education Level: MA </w:t>
      </w:r>
      <w:r w:rsidRPr="0034708E">
        <w:rPr>
          <w:rFonts w:asciiTheme="majorBidi" w:hAnsiTheme="majorBidi" w:cstheme="majorBidi"/>
          <w:sz w:val="24"/>
          <w:szCs w:val="24"/>
        </w:rPr>
        <w:sym w:font="Wingdings" w:char="F072"/>
      </w:r>
      <w:r w:rsidRPr="0034708E">
        <w:rPr>
          <w:rFonts w:asciiTheme="majorBidi" w:hAnsiTheme="majorBidi" w:cstheme="majorBidi"/>
          <w:sz w:val="24"/>
          <w:szCs w:val="24"/>
        </w:rPr>
        <w:tab/>
      </w:r>
      <w:bookmarkStart w:id="0" w:name="_GoBack"/>
      <w:bookmarkEnd w:id="0"/>
      <w:r w:rsidRPr="0034708E">
        <w:rPr>
          <w:rFonts w:asciiTheme="majorBidi" w:hAnsiTheme="majorBidi" w:cstheme="majorBidi"/>
          <w:sz w:val="24"/>
          <w:szCs w:val="24"/>
        </w:rPr>
        <w:t>Ph</w:t>
      </w:r>
      <w:r w:rsidR="0034708E">
        <w:rPr>
          <w:rFonts w:asciiTheme="majorBidi" w:hAnsiTheme="majorBidi" w:cstheme="majorBidi"/>
          <w:sz w:val="24"/>
          <w:szCs w:val="24"/>
        </w:rPr>
        <w:t>.D.</w:t>
      </w:r>
      <w:r w:rsidRPr="0034708E">
        <w:rPr>
          <w:rFonts w:asciiTheme="majorBidi" w:hAnsiTheme="majorBidi" w:cstheme="majorBidi"/>
          <w:sz w:val="24"/>
          <w:szCs w:val="24"/>
        </w:rPr>
        <w:t xml:space="preserve"> </w:t>
      </w:r>
      <w:r w:rsidRPr="0034708E">
        <w:rPr>
          <w:rFonts w:asciiTheme="majorBidi" w:hAnsiTheme="majorBidi" w:cstheme="majorBidi"/>
          <w:sz w:val="24"/>
          <w:szCs w:val="24"/>
        </w:rPr>
        <w:sym w:font="Wingdings" w:char="F072"/>
      </w:r>
      <w:r w:rsidRPr="0034708E">
        <w:rPr>
          <w:rFonts w:asciiTheme="majorBidi" w:hAnsiTheme="majorBidi" w:cstheme="majorBidi"/>
          <w:sz w:val="24"/>
          <w:szCs w:val="24"/>
        </w:rPr>
        <w:tab/>
      </w:r>
      <w:r w:rsidRPr="0034708E">
        <w:rPr>
          <w:rFonts w:asciiTheme="majorBidi" w:hAnsiTheme="majorBidi" w:cstheme="majorBidi"/>
          <w:sz w:val="24"/>
          <w:szCs w:val="24"/>
        </w:rPr>
        <w:tab/>
      </w:r>
      <w:r w:rsidR="00E76A63" w:rsidRPr="0034708E">
        <w:rPr>
          <w:rFonts w:asciiTheme="majorBidi" w:hAnsiTheme="majorBidi" w:cstheme="majorBidi"/>
          <w:sz w:val="24"/>
          <w:szCs w:val="24"/>
        </w:rPr>
        <w:t xml:space="preserve">MPH </w:t>
      </w:r>
      <w:r w:rsidR="00E76A63" w:rsidRPr="0034708E">
        <w:rPr>
          <w:rFonts w:asciiTheme="majorBidi" w:hAnsiTheme="majorBidi" w:cstheme="majorBidi"/>
          <w:sz w:val="24"/>
          <w:szCs w:val="24"/>
        </w:rPr>
        <w:sym w:font="Wingdings" w:char="F072"/>
      </w:r>
    </w:p>
    <w:p w:rsidR="00E76A63" w:rsidRPr="0034708E" w:rsidRDefault="00E76A63" w:rsidP="00976E8A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418" w:type="dxa"/>
        <w:tblLayout w:type="fixed"/>
        <w:tblLook w:val="04A0" w:firstRow="1" w:lastRow="0" w:firstColumn="1" w:lastColumn="0" w:noHBand="0" w:noVBand="1"/>
      </w:tblPr>
      <w:tblGrid>
        <w:gridCol w:w="5354"/>
        <w:gridCol w:w="810"/>
        <w:gridCol w:w="810"/>
        <w:gridCol w:w="964"/>
        <w:gridCol w:w="746"/>
        <w:gridCol w:w="734"/>
      </w:tblGrid>
      <w:tr w:rsidR="00E76A63" w:rsidRPr="0034708E" w:rsidTr="0034708E">
        <w:trPr>
          <w:cantSplit/>
          <w:tblHeader/>
        </w:trPr>
        <w:tc>
          <w:tcPr>
            <w:tcW w:w="5354" w:type="dxa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</w:tcPr>
          <w:p w:rsidR="00E76A63" w:rsidRPr="0034708E" w:rsidRDefault="00E76A63" w:rsidP="00E76A63">
            <w:pPr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76A63" w:rsidRPr="0034708E" w:rsidRDefault="00E76A63" w:rsidP="00E76A6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4708E">
              <w:rPr>
                <w:rFonts w:asciiTheme="majorBidi" w:hAnsiTheme="majorBidi" w:cstheme="majorBidi"/>
                <w:sz w:val="24"/>
                <w:szCs w:val="24"/>
              </w:rPr>
              <w:t>Strongly Agree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76A63" w:rsidRPr="0034708E" w:rsidRDefault="00E76A63" w:rsidP="00E76A6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4708E">
              <w:rPr>
                <w:rFonts w:asciiTheme="majorBidi" w:hAnsiTheme="majorBidi" w:cstheme="majorBidi"/>
                <w:sz w:val="24"/>
                <w:szCs w:val="24"/>
              </w:rPr>
              <w:t>Agree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76A63" w:rsidRPr="0034708E" w:rsidRDefault="00E76A63" w:rsidP="00E76A6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4708E">
              <w:rPr>
                <w:rFonts w:asciiTheme="majorBidi" w:hAnsiTheme="majorBidi" w:cstheme="majorBidi"/>
                <w:sz w:val="24"/>
                <w:szCs w:val="24"/>
              </w:rPr>
              <w:t>Disagree</w:t>
            </w:r>
          </w:p>
        </w:tc>
        <w:tc>
          <w:tcPr>
            <w:tcW w:w="74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76A63" w:rsidRPr="0034708E" w:rsidRDefault="00E76A63" w:rsidP="00E76A6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4708E">
              <w:rPr>
                <w:rFonts w:asciiTheme="majorBidi" w:hAnsiTheme="majorBidi" w:cstheme="majorBidi"/>
                <w:sz w:val="24"/>
                <w:szCs w:val="24"/>
              </w:rPr>
              <w:t>Strongly Disagree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E76A63" w:rsidRPr="0034708E" w:rsidRDefault="00E76A63" w:rsidP="00E76A6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4708E">
              <w:rPr>
                <w:rFonts w:asciiTheme="majorBidi" w:hAnsiTheme="majorBidi" w:cstheme="majorBidi"/>
                <w:sz w:val="24"/>
                <w:szCs w:val="24"/>
              </w:rPr>
              <w:t>No Idea</w:t>
            </w: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Virtual learning is more difficult than face-to-face learn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 enjoy online communication with teacher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Effective learning is possible only by attending class, seeing the teacher, and hearing his/her voic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 would like more online courses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The virtual environment motivates me to learn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Using the Internet and advancing technologies is a valuable learning experienc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ind w:hanging="544"/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f learning assignments are related to my field of work in the future, I am more enthusiastic about doing them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A compulsory virtual education (such as formal education) does not motivate m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I have no problem working with computers and e-learning system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f I independently and creatively choose assignments and resources through virtual learning, I will learn better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lastRenderedPageBreak/>
              <w:t>If the learning schedule is flexible in the virtual course, I can learn better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n the event of recognition courses, I have more confidence in virtual learn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would like feedback on my overall performance at the end of the virtual cours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f I encounter a problem, I can refer to someone for help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Whenever I have a problem with virtual learning, I ask the teacher for help and guidanc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use social media to help with virtual learn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purposely search and collect information on the Internet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t would be great if I could study educational sources of my choos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I have dealt well with changing roles to virtual student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 take the main responsibility for learning virtual education course content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I am sure I can handle assignments and virtual project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think about ways to increase my learning before participating in online discussions and doing assignment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f virtual assignments are chosen in a way that I can learn something from them, even if they take a lot of work, I would do them enthusiastically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The further I go, the less I need teacher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Even when the content is boring and interesting, I keep reading until I finish it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After studying each lesson, I test myself to be sure I have learned what I have read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When I listen to podcasts or use educational multimedia, my mind is busy with something else and I don't listen to what the teacher says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When I listen to teacher podcasts and videos, I repeat relevant content. 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watch videotapes and take notes of key points.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  <w:tcBorders>
              <w:bottom w:val="single" w:sz="4" w:space="0" w:color="auto"/>
            </w:tcBorders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manage my time properly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tabs>
                <w:tab w:val="right" w:pos="360"/>
              </w:tabs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feel learning is better when I review lessons with my classmates via email rather than in person. 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tabs>
                <w:tab w:val="right" w:pos="360"/>
              </w:tabs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 feel that online discussion increases learning depth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tabs>
                <w:tab w:val="right" w:pos="360"/>
              </w:tabs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The quality of teacher assignments is more significant than their quantity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tabs>
                <w:tab w:val="right" w:pos="360"/>
              </w:tabs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If sources are presented step by step, I am more focused on learn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tabs>
                <w:tab w:val="right" w:pos="360"/>
              </w:tabs>
              <w:jc w:val="lowKashida"/>
              <w:rPr>
                <w:rFonts w:asciiTheme="majorBidi" w:eastAsia="Times New Roman" w:hAnsiTheme="majorBidi" w:cstheme="majorBidi"/>
                <w:color w:val="000000" w:themeColor="text1"/>
                <w:rtl/>
              </w:rPr>
            </w:pPr>
            <w:r w:rsidRPr="0034708E">
              <w:rPr>
                <w:rFonts w:asciiTheme="majorBidi" w:hAnsiTheme="majorBidi" w:cstheme="majorBidi"/>
              </w:rPr>
              <w:t>Nonverbal clues and teacher advice are motivat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34708E">
              <w:rPr>
                <w:rFonts w:asciiTheme="majorBidi" w:hAnsiTheme="majorBidi" w:cstheme="majorBidi"/>
              </w:rPr>
              <w:t>Teachers' guidance and feedback affect my learn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I feel more confident about learning when I see that the teacher communicates with me step by step from the beginning to the end of the assignment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34708E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I feel more committed to and responsible for my learning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I think that I am adapting to the virtual learning environment over tim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  <w:rtl/>
              </w:rPr>
            </w:pPr>
            <w:r w:rsidRPr="0034708E">
              <w:rPr>
                <w:rFonts w:asciiTheme="majorBidi" w:hAnsiTheme="majorBidi" w:cstheme="majorBidi"/>
              </w:rPr>
              <w:t>I think it is getting more convenient to use electronic learning tools over tim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</w:rPr>
            </w:pPr>
            <w:r w:rsidRPr="0034708E">
              <w:rPr>
                <w:rFonts w:asciiTheme="majorBidi" w:hAnsiTheme="majorBidi" w:cstheme="majorBidi"/>
              </w:rPr>
              <w:t>I feel that I can manage my time better than before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</w:rPr>
            </w:pPr>
            <w:r w:rsidRPr="0034708E">
              <w:rPr>
                <w:rFonts w:asciiTheme="majorBidi" w:hAnsiTheme="majorBidi" w:cstheme="majorBidi"/>
              </w:rPr>
              <w:t>I feel that my perseverance with virtual learning has increased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4708E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</w:rPr>
            </w:pPr>
            <w:r w:rsidRPr="0034708E">
              <w:rPr>
                <w:rFonts w:asciiTheme="majorBidi" w:hAnsiTheme="majorBidi" w:cstheme="majorBidi"/>
              </w:rPr>
              <w:t>I feel that my confidence in virtual learning has increased.</w:t>
            </w: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4708E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874EC3" w:rsidRPr="00326669" w:rsidTr="0034708E">
        <w:trPr>
          <w:cantSplit/>
        </w:trPr>
        <w:tc>
          <w:tcPr>
            <w:tcW w:w="5354" w:type="dxa"/>
          </w:tcPr>
          <w:p w:rsidR="00874EC3" w:rsidRPr="0034708E" w:rsidRDefault="00874EC3" w:rsidP="00874EC3">
            <w:pPr>
              <w:pStyle w:val="ListParagraph"/>
              <w:numPr>
                <w:ilvl w:val="0"/>
                <w:numId w:val="3"/>
              </w:numPr>
              <w:jc w:val="lowKashida"/>
              <w:rPr>
                <w:rFonts w:asciiTheme="majorBidi" w:hAnsiTheme="majorBidi" w:cstheme="majorBidi"/>
              </w:rPr>
            </w:pPr>
            <w:r w:rsidRPr="0034708E">
              <w:rPr>
                <w:rFonts w:asciiTheme="majorBidi" w:hAnsiTheme="majorBidi" w:cstheme="majorBidi"/>
              </w:rPr>
              <w:t>I feel more creative now than before.</w:t>
            </w:r>
          </w:p>
        </w:tc>
        <w:tc>
          <w:tcPr>
            <w:tcW w:w="810" w:type="dxa"/>
          </w:tcPr>
          <w:p w:rsidR="00874EC3" w:rsidRPr="00326669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810" w:type="dxa"/>
          </w:tcPr>
          <w:p w:rsidR="00874EC3" w:rsidRPr="00326669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64" w:type="dxa"/>
          </w:tcPr>
          <w:p w:rsidR="00874EC3" w:rsidRPr="00326669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46" w:type="dxa"/>
          </w:tcPr>
          <w:p w:rsidR="00874EC3" w:rsidRPr="00326669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734" w:type="dxa"/>
          </w:tcPr>
          <w:p w:rsidR="00874EC3" w:rsidRPr="00326669" w:rsidRDefault="00874EC3" w:rsidP="00874EC3">
            <w:pPr>
              <w:jc w:val="both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:rsidR="00E76A63" w:rsidRPr="00326669" w:rsidRDefault="00E76A63" w:rsidP="00976E8A">
      <w:pPr>
        <w:rPr>
          <w:rFonts w:asciiTheme="majorBidi" w:hAnsiTheme="majorBidi" w:cstheme="majorBidi"/>
          <w:sz w:val="24"/>
          <w:szCs w:val="24"/>
        </w:rPr>
      </w:pPr>
    </w:p>
    <w:p w:rsidR="00976E8A" w:rsidRPr="00326669" w:rsidRDefault="00976E8A" w:rsidP="00A565D3">
      <w:pPr>
        <w:rPr>
          <w:rFonts w:asciiTheme="majorBidi" w:hAnsiTheme="majorBidi" w:cstheme="majorBidi"/>
          <w:sz w:val="24"/>
          <w:szCs w:val="24"/>
        </w:rPr>
      </w:pPr>
    </w:p>
    <w:sectPr w:rsidR="00976E8A" w:rsidRPr="00326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A3939"/>
    <w:multiLevelType w:val="hybridMultilevel"/>
    <w:tmpl w:val="FEBAB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8828B0"/>
    <w:multiLevelType w:val="hybridMultilevel"/>
    <w:tmpl w:val="3626A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16D13"/>
    <w:multiLevelType w:val="hybridMultilevel"/>
    <w:tmpl w:val="6B424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tQSSpibGBuZGxko6SsGpxcWZ+XkgBYa1AE0kxTssAAAA"/>
  </w:docVars>
  <w:rsids>
    <w:rsidRoot w:val="00D27478"/>
    <w:rsid w:val="000022A9"/>
    <w:rsid w:val="0001101D"/>
    <w:rsid w:val="001A14B1"/>
    <w:rsid w:val="001A53A0"/>
    <w:rsid w:val="003218D7"/>
    <w:rsid w:val="00326669"/>
    <w:rsid w:val="003360FB"/>
    <w:rsid w:val="0034708E"/>
    <w:rsid w:val="00427E8E"/>
    <w:rsid w:val="00483BA8"/>
    <w:rsid w:val="004E7B17"/>
    <w:rsid w:val="00506FAA"/>
    <w:rsid w:val="0053546E"/>
    <w:rsid w:val="00550F1E"/>
    <w:rsid w:val="005713A4"/>
    <w:rsid w:val="00616E21"/>
    <w:rsid w:val="006976E5"/>
    <w:rsid w:val="00700EF5"/>
    <w:rsid w:val="00727F53"/>
    <w:rsid w:val="00790325"/>
    <w:rsid w:val="007A7EBE"/>
    <w:rsid w:val="00874EC3"/>
    <w:rsid w:val="009457D5"/>
    <w:rsid w:val="009606E4"/>
    <w:rsid w:val="00976E8A"/>
    <w:rsid w:val="0098431E"/>
    <w:rsid w:val="00A53BBB"/>
    <w:rsid w:val="00A565D3"/>
    <w:rsid w:val="00B85BA5"/>
    <w:rsid w:val="00BD57CF"/>
    <w:rsid w:val="00BD5E36"/>
    <w:rsid w:val="00BE704B"/>
    <w:rsid w:val="00C8613B"/>
    <w:rsid w:val="00D17085"/>
    <w:rsid w:val="00D27478"/>
    <w:rsid w:val="00DB4FCA"/>
    <w:rsid w:val="00E4115E"/>
    <w:rsid w:val="00E76A63"/>
    <w:rsid w:val="00EB0D88"/>
    <w:rsid w:val="00F41B77"/>
    <w:rsid w:val="00F65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3AA9B25"/>
  <w15:docId w15:val="{DCB72832-6987-43AF-A4A4-6841A7556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EBE"/>
    <w:pPr>
      <w:ind w:left="720"/>
      <w:contextualSpacing/>
    </w:pPr>
  </w:style>
  <w:style w:type="table" w:styleId="TableGrid">
    <w:name w:val="Table Grid"/>
    <w:basedOn w:val="TableNormal"/>
    <w:uiPriority w:val="59"/>
    <w:rsid w:val="00E76A63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ww.virayeh.com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ویرایه</dc:creator>
  <cp:keywords/>
  <dc:description/>
  <cp:lastModifiedBy>University Unit</cp:lastModifiedBy>
  <cp:revision>21</cp:revision>
  <dcterms:created xsi:type="dcterms:W3CDTF">2020-09-16T16:32:00Z</dcterms:created>
  <dcterms:modified xsi:type="dcterms:W3CDTF">2023-06-13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87d5aca39e783654d00062672fb7bf01d7fe2340f262e4e54d06dc6a332b4a</vt:lpwstr>
  </property>
</Properties>
</file>